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1615" w:rsidRPr="00361615" w:rsidRDefault="00361615" w:rsidP="00361615">
      <w:pPr>
        <w:shd w:val="clear" w:color="auto" w:fill="FFFFFF"/>
        <w:spacing w:before="100" w:beforeAutospacing="1" w:after="100" w:afterAutospacing="1" w:line="240" w:lineRule="auto"/>
        <w:textAlignment w:val="baseline"/>
        <w:outlineLvl w:val="0"/>
        <w:rPr>
          <w:rFonts w:ascii="Helvetica" w:eastAsia="Times New Roman" w:hAnsi="Helvetica" w:cs="Helvetica"/>
          <w:color w:val="000000"/>
          <w:kern w:val="36"/>
          <w:sz w:val="48"/>
          <w:szCs w:val="48"/>
        </w:rPr>
      </w:pPr>
      <w:r w:rsidRPr="00361615">
        <w:rPr>
          <w:rFonts w:ascii="Helvetica" w:eastAsia="Times New Roman" w:hAnsi="Helvetica" w:cs="Helvetica"/>
          <w:color w:val="000000"/>
          <w:kern w:val="36"/>
          <w:sz w:val="48"/>
          <w:szCs w:val="48"/>
        </w:rPr>
        <w:t>Social Sciences Course List</w:t>
      </w:r>
    </w:p>
    <w:p w:rsidR="007A71EE" w:rsidRDefault="007A71EE" w:rsidP="007A71EE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 xml:space="preserve">The following courses </w:t>
      </w:r>
      <w:proofErr w:type="gramStart"/>
      <w:r w:rsidRPr="00945CD5">
        <w:rPr>
          <w:rFonts w:ascii="inherit" w:eastAsia="Times New Roman" w:hAnsi="inherit" w:cs="Helvetica"/>
          <w:color w:val="000000"/>
          <w:sz w:val="24"/>
          <w:szCs w:val="24"/>
        </w:rPr>
        <w:t>can</w:t>
      </w:r>
      <w:r>
        <w:rPr>
          <w:rFonts w:ascii="inherit" w:eastAsia="Times New Roman" w:hAnsi="inherit" w:cs="Helvetica"/>
          <w:color w:val="000000"/>
          <w:sz w:val="24"/>
          <w:szCs w:val="24"/>
        </w:rPr>
        <w:t xml:space="preserve"> be used</w:t>
      </w:r>
      <w:proofErr w:type="gramEnd"/>
      <w:r>
        <w:rPr>
          <w:rFonts w:ascii="inherit" w:eastAsia="Times New Roman" w:hAnsi="inherit" w:cs="Helvetica"/>
          <w:color w:val="000000"/>
          <w:sz w:val="24"/>
          <w:szCs w:val="24"/>
        </w:rPr>
        <w:t xml:space="preserve"> to fulfill social science requirements for the Kinesiology and Health and Athletic Training Curriculum. Courses with a </w:t>
      </w:r>
      <w:r w:rsidRPr="00AC764C">
        <w:rPr>
          <w:rFonts w:ascii="inherit" w:eastAsia="Times New Roman" w:hAnsi="inherit" w:cs="Helvetica"/>
          <w:color w:val="FF0000"/>
          <w:sz w:val="24"/>
          <w:szCs w:val="24"/>
        </w:rPr>
        <w:t>USD</w:t>
      </w:r>
      <w:r>
        <w:rPr>
          <w:rFonts w:ascii="inherit" w:eastAsia="Times New Roman" w:hAnsi="inherit" w:cs="Helvetica"/>
          <w:color w:val="000000"/>
          <w:sz w:val="24"/>
          <w:szCs w:val="24"/>
        </w:rPr>
        <w:t xml:space="preserve"> designator will also meet the U.S. Diversity requirement and courses with an </w:t>
      </w:r>
      <w:r w:rsidRPr="00AC764C">
        <w:rPr>
          <w:rFonts w:ascii="inherit" w:eastAsia="Times New Roman" w:hAnsi="inherit" w:cs="Helvetica"/>
          <w:color w:val="FF0000"/>
          <w:sz w:val="24"/>
          <w:szCs w:val="24"/>
        </w:rPr>
        <w:t>IP</w:t>
      </w:r>
      <w:r>
        <w:rPr>
          <w:rFonts w:ascii="inherit" w:eastAsia="Times New Roman" w:hAnsi="inherit" w:cs="Helvetica"/>
          <w:color w:val="000000"/>
          <w:sz w:val="24"/>
          <w:szCs w:val="24"/>
        </w:rPr>
        <w:t xml:space="preserve"> designator </w:t>
      </w:r>
      <w:proofErr w:type="gramStart"/>
      <w:r>
        <w:rPr>
          <w:rFonts w:ascii="inherit" w:eastAsia="Times New Roman" w:hAnsi="inherit" w:cs="Helvetica"/>
          <w:color w:val="000000"/>
          <w:sz w:val="24"/>
          <w:szCs w:val="24"/>
        </w:rPr>
        <w:t>will also</w:t>
      </w:r>
      <w:proofErr w:type="gramEnd"/>
      <w:r>
        <w:rPr>
          <w:rFonts w:ascii="inherit" w:eastAsia="Times New Roman" w:hAnsi="inherit" w:cs="Helvetica"/>
          <w:color w:val="000000"/>
          <w:sz w:val="24"/>
          <w:szCs w:val="24"/>
        </w:rPr>
        <w:t xml:space="preserve"> meet the International Perspectives requirement. </w:t>
      </w:r>
    </w:p>
    <w:p w:rsidR="00361615" w:rsidRPr="004C0651" w:rsidRDefault="00361615" w:rsidP="0036161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sz w:val="24"/>
          <w:szCs w:val="24"/>
        </w:rPr>
      </w:pP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 xml:space="preserve">African American Studies (AF AM) </w:t>
      </w:r>
      <w:r w:rsidR="00344798">
        <w:rPr>
          <w:rFonts w:ascii="inherit" w:eastAsia="Times New Roman" w:hAnsi="inherit" w:cs="Helvetica"/>
          <w:color w:val="000000"/>
          <w:sz w:val="24"/>
          <w:szCs w:val="24"/>
        </w:rPr>
        <w:t>325</w:t>
      </w:r>
      <w:r w:rsid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344798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330</w:t>
      </w:r>
      <w:r w:rsidR="00710D15" w:rsidRP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4C0651">
        <w:rPr>
          <w:rFonts w:ascii="inherit" w:eastAsia="Times New Roman" w:hAnsi="inherit" w:cs="Helvetica"/>
          <w:sz w:val="24"/>
          <w:szCs w:val="24"/>
        </w:rPr>
        <w:t>, 335</w:t>
      </w:r>
      <w:r w:rsidR="004C0651" w:rsidRPr="004C065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</w:p>
    <w:p w:rsidR="00361615" w:rsidRDefault="00344798" w:rsidP="0036161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>
        <w:rPr>
          <w:rFonts w:ascii="inherit" w:eastAsia="Times New Roman" w:hAnsi="inherit" w:cs="Helvetica"/>
          <w:color w:val="000000"/>
          <w:sz w:val="24"/>
          <w:szCs w:val="24"/>
        </w:rPr>
        <w:t>Agronomy (AGRON) 342</w:t>
      </w:r>
      <w:r w:rsidR="00710D15" w:rsidRP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>
        <w:rPr>
          <w:rFonts w:ascii="inherit" w:eastAsia="Times New Roman" w:hAnsi="inherit" w:cs="Helvetica"/>
          <w:color w:val="000000"/>
          <w:sz w:val="24"/>
          <w:szCs w:val="24"/>
        </w:rPr>
        <w:t>, 450</w:t>
      </w:r>
    </w:p>
    <w:p w:rsidR="00026FEE" w:rsidRPr="00361615" w:rsidRDefault="00026FEE" w:rsidP="0036161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>
        <w:rPr>
          <w:rFonts w:ascii="inherit" w:eastAsia="Times New Roman" w:hAnsi="inherit" w:cs="Helvetica"/>
          <w:color w:val="000000"/>
          <w:sz w:val="24"/>
          <w:szCs w:val="24"/>
        </w:rPr>
        <w:t>American Indian Studies (AM IN) 320</w:t>
      </w:r>
      <w:r w:rsidR="00710D15" w:rsidRP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>
        <w:rPr>
          <w:rFonts w:ascii="inherit" w:eastAsia="Times New Roman" w:hAnsi="inherit" w:cs="Helvetica"/>
          <w:color w:val="000000"/>
          <w:sz w:val="24"/>
          <w:szCs w:val="24"/>
        </w:rPr>
        <w:t>, 322</w:t>
      </w:r>
      <w:r w:rsidR="00710D15" w:rsidRP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>
        <w:rPr>
          <w:rFonts w:ascii="inherit" w:eastAsia="Times New Roman" w:hAnsi="inherit" w:cs="Helvetica"/>
          <w:color w:val="000000"/>
          <w:sz w:val="24"/>
          <w:szCs w:val="24"/>
        </w:rPr>
        <w:t>, 332</w:t>
      </w:r>
      <w:r w:rsidR="00710D15" w:rsidRP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</w:p>
    <w:p w:rsidR="00361615" w:rsidRPr="00361615" w:rsidRDefault="00361615" w:rsidP="0036161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Anthropology (ANTHR) 201</w:t>
      </w:r>
      <w:r w:rsidR="00710D15" w:rsidRP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="0035507B">
        <w:rPr>
          <w:rFonts w:ascii="inherit" w:eastAsia="Times New Roman" w:hAnsi="inherit" w:cs="Helvetica"/>
          <w:color w:val="000000"/>
          <w:sz w:val="24"/>
          <w:szCs w:val="24"/>
        </w:rPr>
        <w:t>220</w:t>
      </w:r>
      <w:r w:rsidR="00710D15" w:rsidRP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35507B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230</w:t>
      </w:r>
      <w:r w:rsidR="00710D15" w:rsidRP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, 306</w:t>
      </w:r>
      <w:r w:rsidR="00710D15" w:rsidRP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="003D577C">
        <w:rPr>
          <w:rFonts w:ascii="inherit" w:eastAsia="Times New Roman" w:hAnsi="inherit" w:cs="Helvetica"/>
          <w:color w:val="000000"/>
          <w:sz w:val="24"/>
          <w:szCs w:val="24"/>
        </w:rPr>
        <w:t>309</w:t>
      </w:r>
      <w:r w:rsidR="00710D15" w:rsidRP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3D577C">
        <w:rPr>
          <w:rFonts w:ascii="inherit" w:eastAsia="Times New Roman" w:hAnsi="inherit" w:cs="Helvetica"/>
          <w:color w:val="000000"/>
          <w:sz w:val="24"/>
          <w:szCs w:val="24"/>
        </w:rPr>
        <w:t>, 313</w:t>
      </w:r>
      <w:r w:rsidR="00710D15" w:rsidRP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3D577C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="0035507B">
        <w:rPr>
          <w:rFonts w:ascii="inherit" w:eastAsia="Times New Roman" w:hAnsi="inherit" w:cs="Helvetica"/>
          <w:color w:val="000000"/>
          <w:sz w:val="24"/>
          <w:szCs w:val="24"/>
        </w:rPr>
        <w:t>322</w:t>
      </w:r>
      <w:r w:rsidR="00710D15" w:rsidRP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35507B">
        <w:rPr>
          <w:rFonts w:ascii="inherit" w:eastAsia="Times New Roman" w:hAnsi="inherit" w:cs="Helvetica"/>
          <w:color w:val="000000"/>
          <w:sz w:val="24"/>
          <w:szCs w:val="24"/>
        </w:rPr>
        <w:t>, 323</w:t>
      </w:r>
      <w:r w:rsidR="00710D15" w:rsidRP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, 325</w:t>
      </w:r>
      <w:r w:rsidR="00710D15" w:rsidRP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="0035507B">
        <w:rPr>
          <w:rFonts w:ascii="inherit" w:eastAsia="Times New Roman" w:hAnsi="inherit" w:cs="Helvetica"/>
          <w:color w:val="000000"/>
          <w:sz w:val="24"/>
          <w:szCs w:val="24"/>
        </w:rPr>
        <w:t>332</w:t>
      </w:r>
      <w:r w:rsidR="00710D15" w:rsidRP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35507B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336</w:t>
      </w:r>
      <w:r w:rsidR="00710D15" w:rsidRP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="0035507B">
        <w:rPr>
          <w:rFonts w:ascii="inherit" w:eastAsia="Times New Roman" w:hAnsi="inherit" w:cs="Helvetica"/>
          <w:color w:val="000000"/>
          <w:sz w:val="24"/>
          <w:szCs w:val="24"/>
        </w:rPr>
        <w:t>340</w:t>
      </w:r>
      <w:r w:rsidR="00710D15" w:rsidRP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35507B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354</w:t>
      </w:r>
      <w:r w:rsidR="00710D15" w:rsidRP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="0035507B">
        <w:rPr>
          <w:rFonts w:ascii="inherit" w:eastAsia="Times New Roman" w:hAnsi="inherit" w:cs="Helvetica"/>
          <w:color w:val="000000"/>
          <w:sz w:val="24"/>
          <w:szCs w:val="24"/>
        </w:rPr>
        <w:t>411</w:t>
      </w:r>
      <w:r w:rsidR="00710D15" w:rsidRP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35507B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418</w:t>
      </w:r>
      <w:r w:rsidR="00710D15" w:rsidRP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="0035507B">
        <w:rPr>
          <w:rFonts w:ascii="inherit" w:eastAsia="Times New Roman" w:hAnsi="inherit" w:cs="Helvetica"/>
          <w:color w:val="000000"/>
          <w:sz w:val="24"/>
          <w:szCs w:val="24"/>
        </w:rPr>
        <w:t xml:space="preserve">431, 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444</w:t>
      </w:r>
      <w:r w:rsidR="00710D15" w:rsidRP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710D1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35507B">
        <w:rPr>
          <w:rFonts w:ascii="inherit" w:eastAsia="Times New Roman" w:hAnsi="inherit" w:cs="Helvetica"/>
          <w:color w:val="000000"/>
          <w:sz w:val="24"/>
          <w:szCs w:val="24"/>
        </w:rPr>
        <w:t>, 450</w:t>
      </w:r>
    </w:p>
    <w:p w:rsidR="00361615" w:rsidRPr="004C0651" w:rsidRDefault="00361615" w:rsidP="0036161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  <w:vertAlign w:val="superscript"/>
        </w:rPr>
      </w:pP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Apparel, Merchandising, and Design (</w:t>
      </w:r>
      <w:proofErr w:type="gramStart"/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A</w:t>
      </w:r>
      <w:proofErr w:type="gramEnd"/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 xml:space="preserve"> M D) </w:t>
      </w:r>
      <w:r w:rsidR="00653514">
        <w:rPr>
          <w:rFonts w:ascii="inherit" w:eastAsia="Times New Roman" w:hAnsi="inherit" w:cs="Helvetica"/>
          <w:color w:val="000000"/>
          <w:sz w:val="24"/>
          <w:szCs w:val="24"/>
        </w:rPr>
        <w:t>165</w:t>
      </w:r>
      <w:r w:rsidR="00681A8A" w:rsidRPr="00681A8A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681A8A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653514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="00473EA0">
        <w:rPr>
          <w:rFonts w:ascii="inherit" w:eastAsia="Times New Roman" w:hAnsi="inherit" w:cs="Helvetica"/>
          <w:color w:val="000000"/>
          <w:sz w:val="24"/>
          <w:szCs w:val="24"/>
        </w:rPr>
        <w:t>362</w:t>
      </w:r>
      <w:r w:rsidR="00681A8A" w:rsidRPr="00681A8A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681A8A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473EA0">
        <w:rPr>
          <w:rFonts w:ascii="inherit" w:eastAsia="Times New Roman" w:hAnsi="inherit" w:cs="Helvetica"/>
          <w:color w:val="000000"/>
          <w:sz w:val="24"/>
          <w:szCs w:val="24"/>
        </w:rPr>
        <w:t>, 467</w:t>
      </w:r>
      <w:r w:rsidR="004C0651">
        <w:rPr>
          <w:rFonts w:ascii="inherit" w:eastAsia="Times New Roman" w:hAnsi="inherit" w:cs="Helvetica"/>
          <w:color w:val="000000"/>
          <w:sz w:val="24"/>
          <w:szCs w:val="24"/>
        </w:rPr>
        <w:t>, 372</w:t>
      </w:r>
      <w:r w:rsidR="004C0651" w:rsidRPr="004C065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</w:p>
    <w:p w:rsidR="00361615" w:rsidRPr="00361615" w:rsidRDefault="00361615" w:rsidP="0036161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Biology (BIOL) 307</w:t>
      </w:r>
      <w:r w:rsidR="00681A8A" w:rsidRPr="00681A8A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681A8A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</w:p>
    <w:p w:rsidR="00361615" w:rsidRPr="00361615" w:rsidRDefault="00361615" w:rsidP="0036161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 xml:space="preserve">Communication Studies (COMST) </w:t>
      </w:r>
      <w:r w:rsidR="002D4F27">
        <w:rPr>
          <w:rFonts w:ascii="inherit" w:eastAsia="Times New Roman" w:hAnsi="inherit" w:cs="Helvetica"/>
          <w:color w:val="000000"/>
          <w:sz w:val="24"/>
          <w:szCs w:val="24"/>
        </w:rPr>
        <w:t>210</w:t>
      </w:r>
      <w:r w:rsidR="00681A8A" w:rsidRPr="00681A8A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681A8A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4C0651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301, 310</w:t>
      </w:r>
      <w:r w:rsidR="00681A8A" w:rsidRPr="00681A8A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681A8A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, 314, 317</w:t>
      </w:r>
      <w:r w:rsidR="002D4F27">
        <w:rPr>
          <w:rFonts w:ascii="inherit" w:eastAsia="Times New Roman" w:hAnsi="inherit" w:cs="Helvetica"/>
          <w:color w:val="000000"/>
          <w:sz w:val="24"/>
          <w:szCs w:val="24"/>
        </w:rPr>
        <w:t>, 325</w:t>
      </w:r>
    </w:p>
    <w:p w:rsidR="00361615" w:rsidRPr="00361615" w:rsidRDefault="00361615" w:rsidP="0036161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 xml:space="preserve">Community and Regional Planning (C R P) </w:t>
      </w:r>
      <w:r w:rsidR="004F0D7E">
        <w:rPr>
          <w:rFonts w:ascii="inherit" w:eastAsia="Times New Roman" w:hAnsi="inherit" w:cs="Helvetica"/>
          <w:color w:val="000000"/>
          <w:sz w:val="24"/>
          <w:szCs w:val="24"/>
        </w:rPr>
        <w:t>201</w:t>
      </w:r>
      <w:r w:rsidR="009E51A3" w:rsidRPr="009E51A3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9E51A3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4F0D7E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="003D577C">
        <w:rPr>
          <w:rFonts w:ascii="inherit" w:eastAsia="Times New Roman" w:hAnsi="inherit" w:cs="Helvetica"/>
          <w:color w:val="000000"/>
          <w:sz w:val="24"/>
          <w:szCs w:val="24"/>
        </w:rPr>
        <w:t>291</w:t>
      </w:r>
      <w:r w:rsidR="009E51A3" w:rsidRPr="009E51A3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9E51A3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3D577C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="004C0651">
        <w:rPr>
          <w:rFonts w:ascii="inherit" w:eastAsia="Times New Roman" w:hAnsi="inherit" w:cs="Helvetica"/>
          <w:color w:val="000000"/>
          <w:sz w:val="24"/>
          <w:szCs w:val="24"/>
        </w:rPr>
        <w:t xml:space="preserve">320, 325, 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376,</w:t>
      </w:r>
      <w:r w:rsidR="004F0D7E">
        <w:rPr>
          <w:rFonts w:ascii="inherit" w:eastAsia="Times New Roman" w:hAnsi="inherit" w:cs="Helvetica"/>
          <w:color w:val="000000"/>
          <w:sz w:val="24"/>
          <w:szCs w:val="24"/>
        </w:rPr>
        <w:t xml:space="preserve"> 429,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 xml:space="preserve"> 435, 436, 445</w:t>
      </w:r>
    </w:p>
    <w:p w:rsidR="00361615" w:rsidRPr="00361615" w:rsidRDefault="00361615" w:rsidP="0036161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 xml:space="preserve">Criminal Justice Studies (CJ ST) 240, 241, </w:t>
      </w:r>
      <w:r w:rsidR="004C0651">
        <w:rPr>
          <w:rFonts w:ascii="inherit" w:eastAsia="Times New Roman" w:hAnsi="inherit" w:cs="Helvetica"/>
          <w:color w:val="000000"/>
          <w:sz w:val="24"/>
          <w:szCs w:val="24"/>
        </w:rPr>
        <w:t xml:space="preserve">242, </w:t>
      </w:r>
      <w:r w:rsidR="004A65F4">
        <w:rPr>
          <w:rFonts w:ascii="inherit" w:eastAsia="Times New Roman" w:hAnsi="inherit" w:cs="Helvetica"/>
          <w:color w:val="000000"/>
          <w:sz w:val="24"/>
          <w:szCs w:val="24"/>
        </w:rPr>
        <w:t xml:space="preserve">320, </w:t>
      </w:r>
      <w:r w:rsidR="004C0651">
        <w:rPr>
          <w:rFonts w:ascii="inherit" w:eastAsia="Times New Roman" w:hAnsi="inherit" w:cs="Helvetica"/>
          <w:color w:val="000000"/>
          <w:sz w:val="24"/>
          <w:szCs w:val="24"/>
        </w:rPr>
        <w:t>335</w:t>
      </w:r>
      <w:r w:rsidR="00367E83" w:rsidRPr="00367E83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4C0651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3</w:t>
      </w:r>
      <w:r w:rsidR="004A65F4">
        <w:rPr>
          <w:rFonts w:ascii="inherit" w:eastAsia="Times New Roman" w:hAnsi="inherit" w:cs="Helvetica"/>
          <w:color w:val="000000"/>
          <w:sz w:val="24"/>
          <w:szCs w:val="24"/>
        </w:rPr>
        <w:t xml:space="preserve">40, 341, 351, 352, </w:t>
      </w:r>
      <w:r w:rsidR="004C0651">
        <w:rPr>
          <w:rFonts w:ascii="inherit" w:eastAsia="Times New Roman" w:hAnsi="inherit" w:cs="Helvetica"/>
          <w:color w:val="000000"/>
          <w:sz w:val="24"/>
          <w:szCs w:val="24"/>
        </w:rPr>
        <w:t xml:space="preserve">354, </w:t>
      </w:r>
      <w:r w:rsidR="004A65F4">
        <w:rPr>
          <w:rFonts w:ascii="inherit" w:eastAsia="Times New Roman" w:hAnsi="inherit" w:cs="Helvetica"/>
          <w:color w:val="000000"/>
          <w:sz w:val="24"/>
          <w:szCs w:val="24"/>
        </w:rPr>
        <w:t xml:space="preserve">402, 403, </w:t>
      </w:r>
      <w:r w:rsidR="004C0651">
        <w:rPr>
          <w:rFonts w:ascii="inherit" w:eastAsia="Times New Roman" w:hAnsi="inherit" w:cs="Helvetica"/>
          <w:color w:val="000000"/>
          <w:sz w:val="24"/>
          <w:szCs w:val="24"/>
        </w:rPr>
        <w:t>410, 470, 484</w:t>
      </w:r>
    </w:p>
    <w:p w:rsidR="00361615" w:rsidRPr="00367E83" w:rsidRDefault="00885F6E" w:rsidP="0036161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sz w:val="24"/>
          <w:szCs w:val="24"/>
        </w:rPr>
      </w:pPr>
      <w:r>
        <w:rPr>
          <w:rFonts w:ascii="inherit" w:eastAsia="Times New Roman" w:hAnsi="inherit" w:cs="Helvetica"/>
          <w:color w:val="000000"/>
          <w:sz w:val="24"/>
          <w:szCs w:val="24"/>
        </w:rPr>
        <w:t>Econom</w:t>
      </w:r>
      <w:r w:rsidR="003D577C">
        <w:rPr>
          <w:rFonts w:ascii="inherit" w:eastAsia="Times New Roman" w:hAnsi="inherit" w:cs="Helvetica"/>
          <w:color w:val="000000"/>
          <w:sz w:val="24"/>
          <w:szCs w:val="24"/>
        </w:rPr>
        <w:t xml:space="preserve">ics (ECON) 101, 102, </w:t>
      </w:r>
      <w:r w:rsidR="00367E83">
        <w:rPr>
          <w:rFonts w:ascii="inherit" w:eastAsia="Times New Roman" w:hAnsi="inherit" w:cs="Helvetica"/>
          <w:color w:val="000000"/>
          <w:sz w:val="24"/>
          <w:szCs w:val="24"/>
        </w:rPr>
        <w:t xml:space="preserve">235, </w:t>
      </w:r>
      <w:r>
        <w:rPr>
          <w:rFonts w:ascii="inherit" w:eastAsia="Times New Roman" w:hAnsi="inherit" w:cs="Helvetica"/>
          <w:color w:val="000000"/>
          <w:sz w:val="24"/>
          <w:szCs w:val="24"/>
        </w:rPr>
        <w:t>301, 302</w:t>
      </w:r>
      <w:r w:rsidR="00240310">
        <w:rPr>
          <w:rFonts w:ascii="inherit" w:eastAsia="Times New Roman" w:hAnsi="inherit" w:cs="Helvetica"/>
          <w:color w:val="000000"/>
          <w:sz w:val="24"/>
          <w:szCs w:val="24"/>
        </w:rPr>
        <w:t>, 313, 320</w:t>
      </w:r>
      <w:r w:rsidR="009E51A3" w:rsidRPr="009E51A3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9E51A3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240310">
        <w:rPr>
          <w:rFonts w:ascii="inherit" w:eastAsia="Times New Roman" w:hAnsi="inherit" w:cs="Helvetica"/>
          <w:color w:val="000000"/>
          <w:sz w:val="24"/>
          <w:szCs w:val="24"/>
        </w:rPr>
        <w:t>, 321</w:t>
      </w:r>
      <w:r w:rsidR="009E51A3" w:rsidRPr="009E51A3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9E51A3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240310">
        <w:rPr>
          <w:rFonts w:ascii="inherit" w:eastAsia="Times New Roman" w:hAnsi="inherit" w:cs="Helvetica"/>
          <w:color w:val="000000"/>
          <w:sz w:val="24"/>
          <w:szCs w:val="24"/>
        </w:rPr>
        <w:t>, 335</w:t>
      </w:r>
      <w:r w:rsidR="009E51A3" w:rsidRPr="009E51A3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9E51A3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240310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="00367E83">
        <w:rPr>
          <w:rFonts w:ascii="inherit" w:eastAsia="Times New Roman" w:hAnsi="inherit" w:cs="Helvetica"/>
          <w:color w:val="000000"/>
          <w:sz w:val="24"/>
          <w:szCs w:val="24"/>
        </w:rPr>
        <w:t xml:space="preserve">337, </w:t>
      </w:r>
      <w:r w:rsidR="00361615" w:rsidRPr="00361615">
        <w:rPr>
          <w:rFonts w:ascii="inherit" w:eastAsia="Times New Roman" w:hAnsi="inherit" w:cs="Helvetica"/>
          <w:color w:val="000000"/>
          <w:sz w:val="24"/>
          <w:szCs w:val="24"/>
        </w:rPr>
        <w:t>344, 353</w:t>
      </w:r>
      <w:r w:rsidR="00240310">
        <w:rPr>
          <w:rFonts w:ascii="inherit" w:eastAsia="Times New Roman" w:hAnsi="inherit" w:cs="Helvetica"/>
          <w:color w:val="000000"/>
          <w:sz w:val="24"/>
          <w:szCs w:val="24"/>
        </w:rPr>
        <w:t>, 355</w:t>
      </w:r>
      <w:r w:rsidR="009E51A3" w:rsidRPr="009E51A3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9E51A3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240310">
        <w:rPr>
          <w:rFonts w:ascii="inherit" w:eastAsia="Times New Roman" w:hAnsi="inherit" w:cs="Helvetica"/>
          <w:color w:val="000000"/>
          <w:sz w:val="24"/>
          <w:szCs w:val="24"/>
        </w:rPr>
        <w:t>, 376, 380, 385</w:t>
      </w:r>
      <w:r w:rsidR="009E51A3" w:rsidRPr="009E51A3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9E51A3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240310">
        <w:rPr>
          <w:rFonts w:ascii="inherit" w:eastAsia="Times New Roman" w:hAnsi="inherit" w:cs="Helvetica"/>
          <w:color w:val="000000"/>
          <w:sz w:val="24"/>
          <w:szCs w:val="24"/>
        </w:rPr>
        <w:t>, 387</w:t>
      </w:r>
      <w:r w:rsidR="009E51A3" w:rsidRPr="009E51A3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9E51A3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240310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="00367E83">
        <w:rPr>
          <w:rFonts w:ascii="inherit" w:eastAsia="Times New Roman" w:hAnsi="inherit" w:cs="Helvetica"/>
          <w:color w:val="000000"/>
          <w:sz w:val="24"/>
          <w:szCs w:val="24"/>
        </w:rPr>
        <w:t xml:space="preserve">416, 418, </w:t>
      </w:r>
      <w:r w:rsidR="00240310">
        <w:rPr>
          <w:rFonts w:ascii="inherit" w:eastAsia="Times New Roman" w:hAnsi="inherit" w:cs="Helvetica"/>
          <w:color w:val="000000"/>
          <w:sz w:val="24"/>
          <w:szCs w:val="24"/>
        </w:rPr>
        <w:t>435, 437, 455</w:t>
      </w:r>
      <w:r w:rsidR="009E51A3" w:rsidRPr="009E51A3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9E51A3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240310">
        <w:rPr>
          <w:rFonts w:ascii="inherit" w:eastAsia="Times New Roman" w:hAnsi="inherit" w:cs="Helvetica"/>
          <w:color w:val="000000"/>
          <w:sz w:val="24"/>
          <w:szCs w:val="24"/>
        </w:rPr>
        <w:t>, 457</w:t>
      </w:r>
      <w:r w:rsidR="009E51A3" w:rsidRPr="009E51A3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9E51A3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367E83">
        <w:rPr>
          <w:rFonts w:ascii="inherit" w:eastAsia="Times New Roman" w:hAnsi="inherit" w:cs="Helvetica"/>
          <w:sz w:val="24"/>
          <w:szCs w:val="24"/>
        </w:rPr>
        <w:t>, 460, 480</w:t>
      </w:r>
    </w:p>
    <w:p w:rsidR="003D577C" w:rsidRPr="00367E83" w:rsidRDefault="00367E83" w:rsidP="0036161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  <w:vertAlign w:val="superscript"/>
        </w:rPr>
      </w:pPr>
      <w:r>
        <w:rPr>
          <w:rFonts w:ascii="inherit" w:eastAsia="Times New Roman" w:hAnsi="inherit" w:cs="Helvetica"/>
          <w:color w:val="000000"/>
          <w:sz w:val="24"/>
          <w:szCs w:val="24"/>
        </w:rPr>
        <w:t>English (ENGL) 319</w:t>
      </w:r>
      <w:r w:rsidRPr="00367E83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</w:p>
    <w:p w:rsidR="00361615" w:rsidRPr="00361615" w:rsidRDefault="00361615" w:rsidP="0036161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 xml:space="preserve">Environmental Studies (ENV S) </w:t>
      </w:r>
      <w:r w:rsidR="00345E99">
        <w:rPr>
          <w:rFonts w:ascii="inherit" w:eastAsia="Times New Roman" w:hAnsi="inherit" w:cs="Helvetica"/>
          <w:color w:val="000000"/>
          <w:sz w:val="24"/>
          <w:szCs w:val="24"/>
        </w:rPr>
        <w:t>220</w:t>
      </w:r>
      <w:r w:rsidR="0035776B" w:rsidRPr="0035776B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35776B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345E99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="00367E83">
        <w:rPr>
          <w:rFonts w:ascii="inherit" w:eastAsia="Times New Roman" w:hAnsi="inherit" w:cs="Helvetica"/>
          <w:color w:val="000000"/>
          <w:sz w:val="24"/>
          <w:szCs w:val="24"/>
        </w:rPr>
        <w:t xml:space="preserve">293, </w:t>
      </w:r>
      <w:r w:rsidR="00345E99">
        <w:rPr>
          <w:rFonts w:ascii="inherit" w:eastAsia="Times New Roman" w:hAnsi="inherit" w:cs="Helvetica"/>
          <w:color w:val="000000"/>
          <w:sz w:val="24"/>
          <w:szCs w:val="24"/>
        </w:rPr>
        <w:t>320</w:t>
      </w:r>
      <w:r w:rsidR="0035776B" w:rsidRPr="0035776B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35776B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345E99">
        <w:rPr>
          <w:rFonts w:ascii="inherit" w:eastAsia="Times New Roman" w:hAnsi="inherit" w:cs="Helvetica"/>
          <w:color w:val="000000"/>
          <w:sz w:val="24"/>
          <w:szCs w:val="24"/>
        </w:rPr>
        <w:t>, 342</w:t>
      </w:r>
      <w:r w:rsidR="0035776B" w:rsidRPr="0035776B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35776B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345E99">
        <w:rPr>
          <w:rFonts w:ascii="inherit" w:eastAsia="Times New Roman" w:hAnsi="inherit" w:cs="Helvetica"/>
          <w:color w:val="000000"/>
          <w:sz w:val="24"/>
          <w:szCs w:val="24"/>
        </w:rPr>
        <w:t>,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 xml:space="preserve"> 345</w:t>
      </w:r>
      <w:r w:rsidR="0035776B" w:rsidRPr="0035776B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35776B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 xml:space="preserve">, 380, </w:t>
      </w:r>
      <w:r w:rsidR="00367E83">
        <w:rPr>
          <w:rFonts w:ascii="inherit" w:eastAsia="Times New Roman" w:hAnsi="inherit" w:cs="Helvetica"/>
          <w:color w:val="000000"/>
          <w:sz w:val="24"/>
          <w:szCs w:val="24"/>
        </w:rPr>
        <w:t xml:space="preserve">382, 383, </w:t>
      </w:r>
      <w:r w:rsidR="00345E99">
        <w:rPr>
          <w:rFonts w:ascii="inherit" w:eastAsia="Times New Roman" w:hAnsi="inherit" w:cs="Helvetica"/>
          <w:color w:val="000000"/>
          <w:sz w:val="24"/>
          <w:szCs w:val="24"/>
        </w:rPr>
        <w:t>450</w:t>
      </w:r>
    </w:p>
    <w:p w:rsidR="00361615" w:rsidRPr="00361615" w:rsidRDefault="00361615" w:rsidP="0036161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Food Science and Human Nutrition (FS HN) 342</w:t>
      </w:r>
      <w:r w:rsidR="00E50FDE" w:rsidRPr="00E50FDE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E50FDE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</w:p>
    <w:p w:rsidR="00361615" w:rsidRPr="00361615" w:rsidRDefault="00361615" w:rsidP="0036161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Gerontology (GERON) 234, 373, 377</w:t>
      </w:r>
      <w:r w:rsidR="00E50FDE" w:rsidRPr="00E50FDE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E50FDE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</w:p>
    <w:p w:rsidR="00361615" w:rsidRPr="00361615" w:rsidRDefault="00361615" w:rsidP="0036161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 xml:space="preserve">Global Resource Systems (GLOBE) </w:t>
      </w:r>
      <w:r w:rsidR="00A905C3">
        <w:rPr>
          <w:rFonts w:ascii="inherit" w:eastAsia="Times New Roman" w:hAnsi="inherit" w:cs="Helvetica"/>
          <w:color w:val="000000"/>
          <w:sz w:val="24"/>
          <w:szCs w:val="24"/>
        </w:rPr>
        <w:t>220</w:t>
      </w:r>
      <w:r w:rsidR="003C6B5D" w:rsidRPr="003C6B5D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3C6B5D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A905C3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303, 304, 335</w:t>
      </w:r>
      <w:r w:rsidR="003C6B5D" w:rsidRPr="003C6B5D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3C6B5D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, 385</w:t>
      </w:r>
      <w:r w:rsidR="003C6B5D" w:rsidRPr="003C6B5D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3C6B5D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</w:p>
    <w:p w:rsidR="00361615" w:rsidRPr="00361615" w:rsidRDefault="00361615" w:rsidP="0036161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 xml:space="preserve">Human Development and Family Studies (HD FS) </w:t>
      </w:r>
      <w:r w:rsidR="00A905C3">
        <w:rPr>
          <w:rFonts w:ascii="inherit" w:eastAsia="Times New Roman" w:hAnsi="inherit" w:cs="Helvetica"/>
          <w:color w:val="000000"/>
          <w:sz w:val="24"/>
          <w:szCs w:val="24"/>
        </w:rPr>
        <w:t xml:space="preserve">102, 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239</w:t>
      </w:r>
      <w:r w:rsidR="00DA0C59" w:rsidRPr="00DA0C59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DA0C59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, 276</w:t>
      </w:r>
      <w:r w:rsidR="00DA0C59" w:rsidRPr="00DA0C59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DA0C59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, 341, 360</w:t>
      </w:r>
      <w:r w:rsidR="00DA0C59" w:rsidRPr="00DA0C59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DA0C59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="00367E83">
        <w:rPr>
          <w:rFonts w:ascii="inherit" w:eastAsia="Times New Roman" w:hAnsi="inherit" w:cs="Helvetica"/>
          <w:color w:val="000000"/>
          <w:sz w:val="24"/>
          <w:szCs w:val="24"/>
        </w:rPr>
        <w:t xml:space="preserve">369, 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373, 377</w:t>
      </w:r>
      <w:r w:rsidR="00DA0C59" w:rsidRPr="00DA0C59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DA0C59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, 395, 479</w:t>
      </w:r>
    </w:p>
    <w:p w:rsidR="00361615" w:rsidRDefault="00361615" w:rsidP="0036161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</w:pP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International Studies (INT ST) 235</w:t>
      </w:r>
      <w:r w:rsidR="003C1475" w:rsidRPr="003C147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3C147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367E83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="00A905C3">
        <w:rPr>
          <w:rFonts w:ascii="inherit" w:eastAsia="Times New Roman" w:hAnsi="inherit" w:cs="Helvetica"/>
          <w:color w:val="000000"/>
          <w:sz w:val="24"/>
          <w:szCs w:val="24"/>
        </w:rPr>
        <w:t>430</w:t>
      </w:r>
      <w:r w:rsidR="003C1475" w:rsidRPr="003C147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3C147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</w:p>
    <w:p w:rsidR="006B0BE5" w:rsidRPr="006B0BE5" w:rsidRDefault="006B0BE5" w:rsidP="0036161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sz w:val="24"/>
          <w:szCs w:val="24"/>
          <w:vertAlign w:val="superscript"/>
        </w:rPr>
      </w:pPr>
      <w:r>
        <w:rPr>
          <w:rFonts w:ascii="inherit" w:eastAsia="Times New Roman" w:hAnsi="inherit" w:cs="Helvetica"/>
          <w:sz w:val="24"/>
          <w:szCs w:val="24"/>
        </w:rPr>
        <w:lastRenderedPageBreak/>
        <w:t>Kinesiology (KIN) 360</w:t>
      </w:r>
      <w:r w:rsidRPr="006B0BE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</w:p>
    <w:p w:rsidR="00361615" w:rsidRPr="00361615" w:rsidRDefault="00361615" w:rsidP="0036161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 xml:space="preserve">Journalism and Mass Communication (JL MC) 101, </w:t>
      </w:r>
      <w:r w:rsidR="00E204F2">
        <w:rPr>
          <w:rFonts w:ascii="inherit" w:eastAsia="Times New Roman" w:hAnsi="inherit" w:cs="Helvetica"/>
          <w:color w:val="000000"/>
          <w:sz w:val="24"/>
          <w:szCs w:val="24"/>
        </w:rPr>
        <w:t xml:space="preserve">401, 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474</w:t>
      </w:r>
      <w:r w:rsidR="003C1475" w:rsidRPr="003C147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3C147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, 476</w:t>
      </w:r>
      <w:r w:rsidR="003C1475" w:rsidRPr="003C147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3C147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, 477</w:t>
      </w:r>
      <w:r w:rsidR="003C1475" w:rsidRPr="003C147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3C147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</w:p>
    <w:p w:rsidR="00361615" w:rsidRPr="00361615" w:rsidRDefault="00361615" w:rsidP="0036161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 xml:space="preserve">Leadership Studies (LD ST) </w:t>
      </w:r>
      <w:r w:rsidR="00590124">
        <w:rPr>
          <w:rFonts w:ascii="inherit" w:eastAsia="Times New Roman" w:hAnsi="inherit" w:cs="Helvetica"/>
          <w:color w:val="000000"/>
          <w:sz w:val="24"/>
          <w:szCs w:val="24"/>
        </w:rPr>
        <w:t>322</w:t>
      </w:r>
      <w:r w:rsidR="00271BD6" w:rsidRPr="00271BD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271BD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590124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333</w:t>
      </w:r>
      <w:r w:rsidR="00271BD6" w:rsidRPr="00271BD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271BD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</w:p>
    <w:p w:rsidR="005E687A" w:rsidRDefault="00361615" w:rsidP="0036161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FF0000"/>
          <w:sz w:val="24"/>
          <w:szCs w:val="24"/>
        </w:rPr>
      </w:pP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Linguistics (LING) 309</w:t>
      </w:r>
      <w:r w:rsidR="00271BD6" w:rsidRPr="00271BD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271BD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590124">
        <w:rPr>
          <w:rFonts w:ascii="inherit" w:eastAsia="Times New Roman" w:hAnsi="inherit" w:cs="Helvetica"/>
          <w:color w:val="000000"/>
          <w:sz w:val="24"/>
          <w:szCs w:val="24"/>
        </w:rPr>
        <w:t>, 319</w:t>
      </w:r>
      <w:r w:rsidR="00271BD6" w:rsidRPr="00271BD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271BD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</w:p>
    <w:p w:rsidR="005E687A" w:rsidRDefault="005E687A" w:rsidP="0036161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</w:pPr>
      <w:r>
        <w:rPr>
          <w:rFonts w:ascii="inherit" w:eastAsia="Times New Roman" w:hAnsi="inherit" w:cs="Helvetica"/>
          <w:sz w:val="24"/>
          <w:szCs w:val="24"/>
        </w:rPr>
        <w:t>Material Engineering (MAT E) 220</w:t>
      </w:r>
      <w:r w:rsidRPr="005E687A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</w:p>
    <w:p w:rsidR="005E687A" w:rsidRPr="005E687A" w:rsidRDefault="005E687A" w:rsidP="0036161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sz w:val="24"/>
          <w:szCs w:val="24"/>
          <w:vertAlign w:val="superscript"/>
        </w:rPr>
      </w:pPr>
      <w:r>
        <w:rPr>
          <w:rFonts w:ascii="inherit" w:eastAsia="Times New Roman" w:hAnsi="inherit" w:cs="Helvetica"/>
          <w:sz w:val="24"/>
          <w:szCs w:val="24"/>
        </w:rPr>
        <w:t>Mechanical Engineering (M E) 220</w:t>
      </w:r>
      <w:r w:rsidRPr="005E687A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</w:p>
    <w:p w:rsidR="00361615" w:rsidRPr="00361615" w:rsidRDefault="00361615" w:rsidP="0036161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proofErr w:type="gramStart"/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 xml:space="preserve">Political Science (POL S) </w:t>
      </w:r>
      <w:r w:rsidR="00E204F2">
        <w:rPr>
          <w:rFonts w:ascii="inherit" w:eastAsia="Times New Roman" w:hAnsi="inherit" w:cs="Helvetica"/>
          <w:color w:val="000000"/>
          <w:sz w:val="24"/>
          <w:szCs w:val="24"/>
        </w:rPr>
        <w:t>101, 111, 121</w:t>
      </w:r>
      <w:r w:rsidR="00332966" w:rsidRPr="0033296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E204F2">
        <w:rPr>
          <w:rFonts w:ascii="inherit" w:eastAsia="Times New Roman" w:hAnsi="inherit" w:cs="Helvetica"/>
          <w:color w:val="000000"/>
          <w:sz w:val="24"/>
          <w:szCs w:val="24"/>
        </w:rPr>
        <w:t>, 125</w:t>
      </w:r>
      <w:r w:rsidR="00332966" w:rsidRPr="0033296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E204F2">
        <w:rPr>
          <w:rFonts w:ascii="inherit" w:eastAsia="Times New Roman" w:hAnsi="inherit" w:cs="Helvetica"/>
          <w:color w:val="000000"/>
          <w:sz w:val="24"/>
          <w:szCs w:val="24"/>
        </w:rPr>
        <w:t>, 215, 235, 271,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 xml:space="preserve"> 305, 306, 310, </w:t>
      </w:r>
      <w:r w:rsidR="00E204F2">
        <w:rPr>
          <w:rFonts w:ascii="inherit" w:eastAsia="Times New Roman" w:hAnsi="inherit" w:cs="Helvetica"/>
          <w:color w:val="000000"/>
          <w:sz w:val="24"/>
          <w:szCs w:val="24"/>
        </w:rPr>
        <w:t xml:space="preserve">318, 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 xml:space="preserve">319, </w:t>
      </w:r>
      <w:r w:rsidR="00E204F2">
        <w:rPr>
          <w:rFonts w:ascii="inherit" w:eastAsia="Times New Roman" w:hAnsi="inherit" w:cs="Helvetica"/>
          <w:color w:val="000000"/>
          <w:sz w:val="24"/>
          <w:szCs w:val="24"/>
        </w:rPr>
        <w:t xml:space="preserve">320, 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333</w:t>
      </w:r>
      <w:r w:rsidR="00271BD6" w:rsidRPr="00271BD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271BD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, 334, 335, 340</w:t>
      </w:r>
      <w:r w:rsidR="00271BD6" w:rsidRPr="00271BD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271BD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, 342</w:t>
      </w:r>
      <w:r w:rsidR="00271BD6" w:rsidRPr="00271BD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271BD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, 343</w:t>
      </w:r>
      <w:r w:rsidR="00271BD6" w:rsidRPr="00271BD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271BD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, 344, 346</w:t>
      </w:r>
      <w:r w:rsidR="00271BD6" w:rsidRPr="00271BD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271BD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="00E204F2">
        <w:rPr>
          <w:rFonts w:ascii="inherit" w:eastAsia="Times New Roman" w:hAnsi="inherit" w:cs="Helvetica"/>
          <w:color w:val="000000"/>
          <w:sz w:val="24"/>
          <w:szCs w:val="24"/>
        </w:rPr>
        <w:t>348</w:t>
      </w:r>
      <w:r w:rsidR="00332966" w:rsidRPr="0033296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E204F2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349</w:t>
      </w:r>
      <w:r w:rsidR="00271BD6" w:rsidRPr="00271BD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271BD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, 350</w:t>
      </w:r>
      <w:r w:rsidR="00271BD6" w:rsidRPr="00271BD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271BD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="00562CBE">
        <w:rPr>
          <w:rFonts w:ascii="inherit" w:eastAsia="Times New Roman" w:hAnsi="inherit" w:cs="Helvetica"/>
          <w:color w:val="000000"/>
          <w:sz w:val="24"/>
          <w:szCs w:val="24"/>
        </w:rPr>
        <w:t>353</w:t>
      </w:r>
      <w:r w:rsidR="00332966" w:rsidRPr="0033296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562CBE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354</w:t>
      </w:r>
      <w:r w:rsidR="00271BD6" w:rsidRPr="00271BD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271BD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="00562CBE">
        <w:rPr>
          <w:rFonts w:ascii="inherit" w:eastAsia="Times New Roman" w:hAnsi="inherit" w:cs="Helvetica"/>
          <w:color w:val="000000"/>
          <w:sz w:val="24"/>
          <w:szCs w:val="24"/>
        </w:rPr>
        <w:t>355</w:t>
      </w:r>
      <w:r w:rsidR="00332966" w:rsidRPr="0033296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562CBE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356</w:t>
      </w:r>
      <w:r w:rsidR="00562CBE">
        <w:rPr>
          <w:rFonts w:ascii="inherit" w:eastAsia="Times New Roman" w:hAnsi="inherit" w:cs="Helvetica"/>
          <w:color w:val="000000"/>
          <w:sz w:val="24"/>
          <w:szCs w:val="24"/>
        </w:rPr>
        <w:t xml:space="preserve">, 357, 358, 359, 360, 361, 363, 364, 370, 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381, 383, 385</w:t>
      </w:r>
      <w:r w:rsidR="00271BD6" w:rsidRPr="00271BD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271BD6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="00562CBE">
        <w:rPr>
          <w:rFonts w:ascii="inherit" w:eastAsia="Times New Roman" w:hAnsi="inherit" w:cs="Helvetica"/>
          <w:color w:val="000000"/>
          <w:sz w:val="24"/>
          <w:szCs w:val="24"/>
        </w:rPr>
        <w:t>409, 413, 417,</w:t>
      </w:r>
      <w:r w:rsidR="003635D0">
        <w:rPr>
          <w:rFonts w:ascii="inherit" w:eastAsia="Times New Roman" w:hAnsi="inherit" w:cs="Helvetica"/>
          <w:color w:val="000000"/>
          <w:sz w:val="24"/>
          <w:szCs w:val="24"/>
        </w:rPr>
        <w:t xml:space="preserve"> 419, 420, 421, 422, 443, </w:t>
      </w:r>
      <w:r w:rsidR="00562CBE">
        <w:rPr>
          <w:rFonts w:ascii="inherit" w:eastAsia="Times New Roman" w:hAnsi="inherit" w:cs="Helvetica"/>
          <w:color w:val="000000"/>
          <w:sz w:val="24"/>
          <w:szCs w:val="24"/>
        </w:rPr>
        <w:t>444, 452</w:t>
      </w:r>
      <w:r w:rsidR="00D55A30" w:rsidRPr="00D55A30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562CBE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 xml:space="preserve">453, </w:t>
      </w:r>
      <w:r w:rsidR="008A6392">
        <w:rPr>
          <w:rFonts w:ascii="inherit" w:eastAsia="Times New Roman" w:hAnsi="inherit" w:cs="Helvetica"/>
          <w:color w:val="000000"/>
          <w:sz w:val="24"/>
          <w:szCs w:val="24"/>
        </w:rPr>
        <w:t xml:space="preserve">475, 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477, 487</w:t>
      </w:r>
      <w:r w:rsidR="00562CBE">
        <w:rPr>
          <w:rFonts w:ascii="inherit" w:eastAsia="Times New Roman" w:hAnsi="inherit" w:cs="Helvetica"/>
          <w:color w:val="000000"/>
          <w:sz w:val="24"/>
          <w:szCs w:val="24"/>
        </w:rPr>
        <w:t>, 480</w:t>
      </w:r>
      <w:proofErr w:type="gramEnd"/>
    </w:p>
    <w:p w:rsidR="00B975C1" w:rsidRDefault="00361615" w:rsidP="0036161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</w:pP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 xml:space="preserve">Psychology (PSYCH) 101, 230, 250, 280, </w:t>
      </w:r>
      <w:r w:rsidR="00176118">
        <w:rPr>
          <w:rFonts w:ascii="inherit" w:eastAsia="Times New Roman" w:hAnsi="inherit" w:cs="Helvetica"/>
          <w:color w:val="000000"/>
          <w:sz w:val="24"/>
          <w:szCs w:val="24"/>
        </w:rPr>
        <w:t xml:space="preserve">313, 314, 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 xml:space="preserve">315, </w:t>
      </w:r>
      <w:r w:rsidR="00176118">
        <w:rPr>
          <w:rFonts w:ascii="inherit" w:eastAsia="Times New Roman" w:hAnsi="inherit" w:cs="Helvetica"/>
          <w:color w:val="000000"/>
          <w:sz w:val="24"/>
          <w:szCs w:val="24"/>
        </w:rPr>
        <w:t xml:space="preserve">318, 333, 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335, 346</w:t>
      </w:r>
      <w:r w:rsidR="006C0D05" w:rsidRPr="006C0D0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6C0D0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, 347</w:t>
      </w:r>
      <w:r w:rsidR="006C0D05" w:rsidRPr="006C0D0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6C0D0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 xml:space="preserve">, 350, </w:t>
      </w:r>
      <w:r w:rsidR="00176118">
        <w:rPr>
          <w:rFonts w:ascii="inherit" w:eastAsia="Times New Roman" w:hAnsi="inherit" w:cs="Helvetica"/>
          <w:color w:val="000000"/>
          <w:sz w:val="24"/>
          <w:szCs w:val="24"/>
        </w:rPr>
        <w:t xml:space="preserve">360, 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380, 381, 383, 386, 450, 484, 487, 488</w:t>
      </w:r>
      <w:r w:rsidR="006C0D05" w:rsidRPr="006C0D0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6C0D0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</w:p>
    <w:p w:rsidR="004E3CEF" w:rsidRDefault="004E3CEF" w:rsidP="0036161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sz w:val="24"/>
          <w:szCs w:val="24"/>
        </w:rPr>
      </w:pPr>
      <w:r>
        <w:rPr>
          <w:rFonts w:ascii="inherit" w:eastAsia="Times New Roman" w:hAnsi="inherit" w:cs="Helvetica"/>
          <w:sz w:val="24"/>
          <w:szCs w:val="24"/>
        </w:rPr>
        <w:t>Public Relations (P R) 220</w:t>
      </w:r>
    </w:p>
    <w:p w:rsidR="004E3CEF" w:rsidRPr="004E3CEF" w:rsidRDefault="004E3CEF" w:rsidP="0036161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sz w:val="24"/>
          <w:szCs w:val="24"/>
        </w:rPr>
      </w:pPr>
      <w:r>
        <w:rPr>
          <w:rFonts w:ascii="inherit" w:eastAsia="Times New Roman" w:hAnsi="inherit" w:cs="Helvetica"/>
          <w:sz w:val="24"/>
          <w:szCs w:val="24"/>
        </w:rPr>
        <w:t>Religious Studies (RELIG) 277, 340</w:t>
      </w:r>
      <w:r w:rsidRPr="004E3CEF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>
        <w:rPr>
          <w:rFonts w:ascii="inherit" w:eastAsia="Times New Roman" w:hAnsi="inherit" w:cs="Helvetica"/>
          <w:sz w:val="24"/>
          <w:szCs w:val="24"/>
        </w:rPr>
        <w:t>, 370</w:t>
      </w:r>
      <w:bookmarkStart w:id="0" w:name="_GoBack"/>
      <w:bookmarkEnd w:id="0"/>
    </w:p>
    <w:p w:rsidR="00361615" w:rsidRDefault="00B975C1" w:rsidP="0036161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>
        <w:rPr>
          <w:rFonts w:ascii="inherit" w:eastAsia="Times New Roman" w:hAnsi="inherit" w:cs="Helvetica"/>
          <w:color w:val="000000"/>
          <w:sz w:val="24"/>
          <w:szCs w:val="24"/>
        </w:rPr>
        <w:t xml:space="preserve">Sociology (SOC) 134, </w:t>
      </w:r>
      <w:r w:rsidR="00361615" w:rsidRPr="00361615">
        <w:rPr>
          <w:rFonts w:ascii="inherit" w:eastAsia="Times New Roman" w:hAnsi="inherit" w:cs="Helvetica"/>
          <w:color w:val="000000"/>
          <w:sz w:val="24"/>
          <w:szCs w:val="24"/>
        </w:rPr>
        <w:t xml:space="preserve">219, </w:t>
      </w:r>
      <w:r w:rsidR="00A142C5">
        <w:rPr>
          <w:rFonts w:ascii="inherit" w:eastAsia="Times New Roman" w:hAnsi="inherit" w:cs="Helvetica"/>
          <w:color w:val="000000"/>
          <w:sz w:val="24"/>
          <w:szCs w:val="24"/>
        </w:rPr>
        <w:t>220</w:t>
      </w:r>
      <w:r w:rsidR="00A142C5" w:rsidRPr="00A142C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A142C5"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="00361615" w:rsidRPr="00361615">
        <w:rPr>
          <w:rFonts w:ascii="inherit" w:eastAsia="Times New Roman" w:hAnsi="inherit" w:cs="Helvetica"/>
          <w:color w:val="000000"/>
          <w:sz w:val="24"/>
          <w:szCs w:val="24"/>
        </w:rPr>
        <w:t>230, 235</w:t>
      </w:r>
      <w:r w:rsidR="001B2BB5" w:rsidRPr="001B2BB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1B2BB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361615" w:rsidRPr="00361615">
        <w:rPr>
          <w:rFonts w:ascii="inherit" w:eastAsia="Times New Roman" w:hAnsi="inherit" w:cs="Helvetica"/>
          <w:color w:val="000000"/>
          <w:sz w:val="24"/>
          <w:szCs w:val="24"/>
        </w:rPr>
        <w:t xml:space="preserve">, 241, </w:t>
      </w:r>
      <w:r w:rsidR="00A142C5">
        <w:rPr>
          <w:rFonts w:ascii="inherit" w:eastAsia="Times New Roman" w:hAnsi="inherit" w:cs="Helvetica"/>
          <w:color w:val="000000"/>
          <w:sz w:val="24"/>
          <w:szCs w:val="24"/>
        </w:rPr>
        <w:t xml:space="preserve">277, </w:t>
      </w:r>
      <w:r w:rsidR="00361615" w:rsidRPr="00361615">
        <w:rPr>
          <w:rFonts w:ascii="inherit" w:eastAsia="Times New Roman" w:hAnsi="inherit" w:cs="Helvetica"/>
          <w:color w:val="000000"/>
          <w:sz w:val="24"/>
          <w:szCs w:val="24"/>
        </w:rPr>
        <w:t>305, 310, 325, 327</w:t>
      </w:r>
      <w:r w:rsidR="001B2BB5" w:rsidRPr="001B2BB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1B2BB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361615" w:rsidRPr="00361615">
        <w:rPr>
          <w:rFonts w:ascii="inherit" w:eastAsia="Times New Roman" w:hAnsi="inherit" w:cs="Helvetica"/>
          <w:color w:val="000000"/>
          <w:sz w:val="24"/>
          <w:szCs w:val="24"/>
        </w:rPr>
        <w:t>, 328</w:t>
      </w:r>
      <w:r w:rsidR="001B2BB5" w:rsidRPr="001B2BB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1B2BB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361615" w:rsidRPr="00361615">
        <w:rPr>
          <w:rFonts w:ascii="inherit" w:eastAsia="Times New Roman" w:hAnsi="inherit" w:cs="Helvetica"/>
          <w:color w:val="000000"/>
          <w:sz w:val="24"/>
          <w:szCs w:val="24"/>
        </w:rPr>
        <w:t>, 330</w:t>
      </w:r>
      <w:r w:rsidR="001B2BB5" w:rsidRPr="001B2BB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1B2BB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361615" w:rsidRPr="00361615">
        <w:rPr>
          <w:rFonts w:ascii="inherit" w:eastAsia="Times New Roman" w:hAnsi="inherit" w:cs="Helvetica"/>
          <w:color w:val="000000"/>
          <w:sz w:val="24"/>
          <w:szCs w:val="24"/>
        </w:rPr>
        <w:t>, 331</w:t>
      </w:r>
      <w:r w:rsidR="001B2BB5" w:rsidRPr="001B2BB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1B2BB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361615" w:rsidRPr="00361615">
        <w:rPr>
          <w:rFonts w:ascii="inherit" w:eastAsia="Times New Roman" w:hAnsi="inherit" w:cs="Helvetica"/>
          <w:color w:val="000000"/>
          <w:sz w:val="24"/>
          <w:szCs w:val="24"/>
        </w:rPr>
        <w:t>,</w:t>
      </w:r>
      <w:r>
        <w:rPr>
          <w:rFonts w:ascii="inherit" w:eastAsia="Times New Roman" w:hAnsi="inherit" w:cs="Helvetica"/>
          <w:color w:val="000000"/>
          <w:sz w:val="24"/>
          <w:szCs w:val="24"/>
        </w:rPr>
        <w:t xml:space="preserve"> 332</w:t>
      </w:r>
      <w:r w:rsidR="001B2BB5" w:rsidRPr="001B2BB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1B2BB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>
        <w:rPr>
          <w:rFonts w:ascii="inherit" w:eastAsia="Times New Roman" w:hAnsi="inherit" w:cs="Helvetica"/>
          <w:color w:val="000000"/>
          <w:sz w:val="24"/>
          <w:szCs w:val="24"/>
        </w:rPr>
        <w:t>, 334, 340, 345</w:t>
      </w:r>
      <w:r w:rsidR="001B2BB5" w:rsidRPr="001B2BB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1B2BB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>
        <w:rPr>
          <w:rFonts w:ascii="inherit" w:eastAsia="Times New Roman" w:hAnsi="inherit" w:cs="Helvetica"/>
          <w:color w:val="000000"/>
          <w:sz w:val="24"/>
          <w:szCs w:val="24"/>
        </w:rPr>
        <w:t>, 348</w:t>
      </w:r>
      <w:r w:rsidR="001B2BB5" w:rsidRPr="001B2BB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1B2BB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>
        <w:rPr>
          <w:rFonts w:ascii="inherit" w:eastAsia="Times New Roman" w:hAnsi="inherit" w:cs="Helvetica"/>
          <w:color w:val="000000"/>
          <w:sz w:val="24"/>
          <w:szCs w:val="24"/>
        </w:rPr>
        <w:t xml:space="preserve">, </w:t>
      </w:r>
      <w:r w:rsidR="00A142C5">
        <w:rPr>
          <w:rFonts w:ascii="inherit" w:eastAsia="Times New Roman" w:hAnsi="inherit" w:cs="Helvetica"/>
          <w:color w:val="000000"/>
          <w:sz w:val="24"/>
          <w:szCs w:val="24"/>
        </w:rPr>
        <w:t>350</w:t>
      </w:r>
      <w:r w:rsidR="00A142C5" w:rsidRPr="00A142C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="00A142C5">
        <w:rPr>
          <w:rFonts w:ascii="inherit" w:eastAsia="Times New Roman" w:hAnsi="inherit" w:cs="Helvetica"/>
          <w:color w:val="000000"/>
          <w:sz w:val="24"/>
          <w:szCs w:val="24"/>
        </w:rPr>
        <w:t xml:space="preserve">, 380, 381, 382, </w:t>
      </w:r>
      <w:r w:rsidR="00361615" w:rsidRPr="00361615">
        <w:rPr>
          <w:rFonts w:ascii="inherit" w:eastAsia="Times New Roman" w:hAnsi="inherit" w:cs="Helvetica"/>
          <w:color w:val="000000"/>
          <w:sz w:val="24"/>
          <w:szCs w:val="24"/>
        </w:rPr>
        <w:t>411</w:t>
      </w:r>
      <w:r w:rsidR="001B2BB5" w:rsidRPr="001B2BB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1B2BB5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="00361615" w:rsidRPr="00361615">
        <w:rPr>
          <w:rFonts w:ascii="inherit" w:eastAsia="Times New Roman" w:hAnsi="inherit" w:cs="Helvetica"/>
          <w:color w:val="000000"/>
          <w:sz w:val="24"/>
          <w:szCs w:val="24"/>
        </w:rPr>
        <w:t>, 415,</w:t>
      </w:r>
      <w:r w:rsidR="00A142C5">
        <w:rPr>
          <w:rFonts w:ascii="inherit" w:eastAsia="Times New Roman" w:hAnsi="inherit" w:cs="Helvetica"/>
          <w:color w:val="000000"/>
          <w:sz w:val="24"/>
          <w:szCs w:val="24"/>
        </w:rPr>
        <w:t xml:space="preserve"> 464,</w:t>
      </w:r>
      <w:r w:rsidR="00361615" w:rsidRPr="00361615">
        <w:rPr>
          <w:rFonts w:ascii="inherit" w:eastAsia="Times New Roman" w:hAnsi="inherit" w:cs="Helvetica"/>
          <w:color w:val="000000"/>
          <w:sz w:val="24"/>
          <w:szCs w:val="24"/>
        </w:rPr>
        <w:t xml:space="preserve"> 485</w:t>
      </w:r>
    </w:p>
    <w:p w:rsidR="00A5694D" w:rsidRPr="00361615" w:rsidRDefault="00A5694D" w:rsidP="0036161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>
        <w:rPr>
          <w:rFonts w:ascii="inherit" w:eastAsia="Times New Roman" w:hAnsi="inherit" w:cs="Helvetica"/>
          <w:color w:val="000000"/>
          <w:sz w:val="24"/>
          <w:szCs w:val="24"/>
        </w:rPr>
        <w:t xml:space="preserve">Speech </w:t>
      </w:r>
      <w:r w:rsidR="005E687A">
        <w:rPr>
          <w:rFonts w:ascii="inherit" w:eastAsia="Times New Roman" w:hAnsi="inherit" w:cs="Helvetica"/>
          <w:color w:val="000000"/>
          <w:sz w:val="24"/>
          <w:szCs w:val="24"/>
        </w:rPr>
        <w:t xml:space="preserve">Communication (SP CM) </w:t>
      </w:r>
      <w:r>
        <w:rPr>
          <w:rFonts w:ascii="inherit" w:eastAsia="Times New Roman" w:hAnsi="inherit" w:cs="Helvetica"/>
          <w:color w:val="000000"/>
          <w:sz w:val="24"/>
          <w:szCs w:val="24"/>
        </w:rPr>
        <w:t>417</w:t>
      </w:r>
    </w:p>
    <w:p w:rsidR="00361615" w:rsidRPr="00361615" w:rsidRDefault="00361615" w:rsidP="0036161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U.S. Latino/a Studies (US LS) 343</w:t>
      </w:r>
      <w:r w:rsidR="00E37771" w:rsidRPr="00E3777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E3777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, 347</w:t>
      </w:r>
      <w:r w:rsidR="00E37771" w:rsidRPr="00E3777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E3777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</w:p>
    <w:p w:rsidR="00361615" w:rsidRPr="00361615" w:rsidRDefault="00361615" w:rsidP="0036161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Women's and Gender Studies (WGS) 203</w:t>
      </w:r>
      <w:r w:rsidR="00E37771" w:rsidRPr="00E3777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E3777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, 205</w:t>
      </w:r>
      <w:r w:rsidR="00E37771" w:rsidRPr="00E3777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E3777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, 307</w:t>
      </w:r>
      <w:r w:rsidR="00E37771" w:rsidRPr="00E3777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E3777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, 320</w:t>
      </w:r>
      <w:r w:rsidR="00E37771" w:rsidRPr="00E3777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E3777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, 321</w:t>
      </w:r>
      <w:r w:rsidR="00E37771" w:rsidRPr="00E3777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E3777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, 325</w:t>
      </w:r>
      <w:r w:rsidR="00E37771" w:rsidRPr="00E3777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E3777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, 327</w:t>
      </w:r>
      <w:r w:rsidR="00E37771" w:rsidRPr="00E3777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E3777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, 328</w:t>
      </w:r>
      <w:r w:rsidR="00E37771" w:rsidRPr="00E3777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E3777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, 333</w:t>
      </w:r>
      <w:r w:rsidR="00E37771" w:rsidRPr="00E3777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E3777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, 346</w:t>
      </w:r>
      <w:r w:rsidR="00E37771" w:rsidRPr="00E3777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E3777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, 385</w:t>
      </w:r>
      <w:r w:rsidR="00E37771" w:rsidRPr="00E3777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E3777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USD</w:t>
      </w: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, 401, 425, 430, 435, 444</w:t>
      </w:r>
      <w:r w:rsidR="00E37771" w:rsidRPr="00E3777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 xml:space="preserve"> </w:t>
      </w:r>
      <w:r w:rsidR="00E37771">
        <w:rPr>
          <w:rFonts w:ascii="inherit" w:eastAsia="Times New Roman" w:hAnsi="inherit" w:cs="Helvetica"/>
          <w:color w:val="FF0000"/>
          <w:sz w:val="24"/>
          <w:szCs w:val="24"/>
          <w:vertAlign w:val="superscript"/>
        </w:rPr>
        <w:t>IP</w:t>
      </w:r>
    </w:p>
    <w:p w:rsidR="00361615" w:rsidRPr="00361615" w:rsidRDefault="00361615" w:rsidP="00361615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rFonts w:ascii="inherit" w:eastAsia="Times New Roman" w:hAnsi="inherit" w:cs="Helvetica"/>
          <w:color w:val="000000"/>
          <w:sz w:val="24"/>
          <w:szCs w:val="24"/>
        </w:rPr>
      </w:pPr>
      <w:r w:rsidRPr="00361615">
        <w:rPr>
          <w:rFonts w:ascii="inherit" w:eastAsia="Times New Roman" w:hAnsi="inherit" w:cs="Helvetica"/>
          <w:color w:val="000000"/>
          <w:sz w:val="24"/>
          <w:szCs w:val="24"/>
        </w:rPr>
        <w:t> </w:t>
      </w:r>
    </w:p>
    <w:p w:rsidR="008405DB" w:rsidRDefault="008405DB"/>
    <w:sectPr w:rsidR="008405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LYwsjQytzC1MDZQ0lEKTi0uzszPAykwqwUAGWZcBiwAAAA="/>
  </w:docVars>
  <w:rsids>
    <w:rsidRoot w:val="00361615"/>
    <w:rsid w:val="00026FEE"/>
    <w:rsid w:val="00176118"/>
    <w:rsid w:val="001B2BB5"/>
    <w:rsid w:val="00240310"/>
    <w:rsid w:val="00271BD6"/>
    <w:rsid w:val="002D4F27"/>
    <w:rsid w:val="00332966"/>
    <w:rsid w:val="00344798"/>
    <w:rsid w:val="00345E99"/>
    <w:rsid w:val="0035507B"/>
    <w:rsid w:val="0035776B"/>
    <w:rsid w:val="00361615"/>
    <w:rsid w:val="003635D0"/>
    <w:rsid w:val="00367E83"/>
    <w:rsid w:val="003C1475"/>
    <w:rsid w:val="003C6B5D"/>
    <w:rsid w:val="003D577C"/>
    <w:rsid w:val="00473EA0"/>
    <w:rsid w:val="004A65F4"/>
    <w:rsid w:val="004C0651"/>
    <w:rsid w:val="004E3CEF"/>
    <w:rsid w:val="004F0D7E"/>
    <w:rsid w:val="00562CBE"/>
    <w:rsid w:val="00590124"/>
    <w:rsid w:val="005E687A"/>
    <w:rsid w:val="00653514"/>
    <w:rsid w:val="00681A8A"/>
    <w:rsid w:val="006B0BE5"/>
    <w:rsid w:val="006C0D05"/>
    <w:rsid w:val="00710D15"/>
    <w:rsid w:val="007A71EE"/>
    <w:rsid w:val="008405DB"/>
    <w:rsid w:val="00885F6E"/>
    <w:rsid w:val="008A6392"/>
    <w:rsid w:val="009E51A3"/>
    <w:rsid w:val="00A142C5"/>
    <w:rsid w:val="00A5694D"/>
    <w:rsid w:val="00A905C3"/>
    <w:rsid w:val="00B975C1"/>
    <w:rsid w:val="00BA7FD2"/>
    <w:rsid w:val="00D55A30"/>
    <w:rsid w:val="00DA0C59"/>
    <w:rsid w:val="00DD62E1"/>
    <w:rsid w:val="00E204F2"/>
    <w:rsid w:val="00E37771"/>
    <w:rsid w:val="00E50FDE"/>
    <w:rsid w:val="00F27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E52DA"/>
  <w15:chartTrackingRefBased/>
  <w15:docId w15:val="{015AC51E-C7C0-488A-B784-EEE605BFF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6161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161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3616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6161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473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82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06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263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866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299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4110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8897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39158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26906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47429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418</Words>
  <Characters>2388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Social Sciences Course List</vt:lpstr>
    </vt:vector>
  </TitlesOfParts>
  <Company>Iowa State University</Company>
  <LinksUpToDate>false</LinksUpToDate>
  <CharactersWithSpaces>2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ssink, Marsha H [KIN]</dc:creator>
  <cp:keywords/>
  <dc:description/>
  <cp:lastModifiedBy>Wissink, Marsha H [KIN]</cp:lastModifiedBy>
  <cp:revision>10</cp:revision>
  <cp:lastPrinted>2021-03-11T17:22:00Z</cp:lastPrinted>
  <dcterms:created xsi:type="dcterms:W3CDTF">2021-03-11T17:27:00Z</dcterms:created>
  <dcterms:modified xsi:type="dcterms:W3CDTF">2022-12-01T21:32:00Z</dcterms:modified>
</cp:coreProperties>
</file>